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7A21D9" w14:textId="59ED4B37" w:rsidR="00FC4124" w:rsidRPr="009D4F25" w:rsidRDefault="009D4F25" w:rsidP="00125A2F">
      <w:pPr>
        <w:rPr>
          <w:b/>
          <w:sz w:val="24"/>
        </w:rPr>
      </w:pPr>
      <w:r>
        <w:rPr>
          <w:b/>
          <w:sz w:val="24"/>
        </w:rPr>
        <w:t xml:space="preserve">Street Scorecards pre-post test </w:t>
      </w:r>
      <w:r w:rsidR="00E942E2">
        <w:rPr>
          <w:b/>
          <w:sz w:val="24"/>
        </w:rPr>
        <w:t>key</w:t>
      </w:r>
      <w:r>
        <w:rPr>
          <w:b/>
          <w:sz w:val="24"/>
        </w:rPr>
        <w:t>.doc</w:t>
      </w:r>
    </w:p>
    <w:p w14:paraId="22D65767" w14:textId="085ED0BA" w:rsidR="00125A2F" w:rsidRPr="00B415BF" w:rsidRDefault="00125A2F" w:rsidP="00125A2F">
      <w:r w:rsidRPr="00B415BF">
        <w:t>Name ________________________________________________</w:t>
      </w:r>
      <w:r>
        <w:t>______________</w:t>
      </w:r>
    </w:p>
    <w:p w14:paraId="13E3C17E" w14:textId="414C296F" w:rsidR="00125A2F" w:rsidRDefault="00125A2F" w:rsidP="00125A2F">
      <w:pPr>
        <w:rPr>
          <w:b/>
        </w:rPr>
      </w:pPr>
      <w:r w:rsidRPr="00D62012">
        <w:rPr>
          <w:b/>
        </w:rPr>
        <w:t xml:space="preserve">1. </w:t>
      </w:r>
      <w:r w:rsidR="009D4F25">
        <w:rPr>
          <w:b/>
        </w:rPr>
        <w:t>What is not an ecosystem service?</w:t>
      </w:r>
      <w:r w:rsidR="00182D5F">
        <w:rPr>
          <w:b/>
        </w:rPr>
        <w:t xml:space="preserve"> </w:t>
      </w:r>
      <w:r w:rsidR="00182D5F" w:rsidRPr="00182D5F">
        <w:rPr>
          <w:b/>
          <w:color w:val="C00219"/>
        </w:rPr>
        <w:t>*</w:t>
      </w:r>
    </w:p>
    <w:p w14:paraId="2382C5A8" w14:textId="20FE27BA" w:rsidR="00125A2F" w:rsidRPr="00D62012" w:rsidRDefault="009D4F25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Run-off retention</w:t>
      </w:r>
    </w:p>
    <w:p w14:paraId="6AE5916D" w14:textId="1F24C4B3" w:rsidR="00125A2F" w:rsidRPr="00D62012" w:rsidRDefault="009D4F25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Cooling</w:t>
      </w:r>
    </w:p>
    <w:p w14:paraId="0408E2CF" w14:textId="45435588" w:rsidR="00125A2F" w:rsidRPr="00D62012" w:rsidRDefault="009D4F25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Air purification</w:t>
      </w:r>
    </w:p>
    <w:p w14:paraId="63F1DB5D" w14:textId="4186E473" w:rsidR="00125A2F" w:rsidRPr="00E942E2" w:rsidRDefault="009D4F25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 w:rsidRPr="00E942E2">
        <w:rPr>
          <w:b/>
        </w:rPr>
        <w:t>Air pollution</w:t>
      </w:r>
    </w:p>
    <w:p w14:paraId="116BAC0E" w14:textId="6C508DC5" w:rsidR="00125A2F" w:rsidRPr="00182D5F" w:rsidRDefault="00125A2F" w:rsidP="00125A2F">
      <w:pPr>
        <w:rPr>
          <w:b/>
          <w:color w:val="C00219"/>
        </w:rPr>
      </w:pPr>
      <w:r>
        <w:rPr>
          <w:b/>
        </w:rPr>
        <w:t xml:space="preserve">2. What </w:t>
      </w:r>
      <w:r w:rsidR="009D4F25">
        <w:rPr>
          <w:b/>
        </w:rPr>
        <w:t>is considered a micro adaptation facility?</w:t>
      </w:r>
      <w:r w:rsidR="00182D5F">
        <w:rPr>
          <w:b/>
        </w:rPr>
        <w:t xml:space="preserve"> </w:t>
      </w:r>
      <w:r w:rsidR="00182D5F" w:rsidRPr="00182D5F">
        <w:rPr>
          <w:b/>
          <w:color w:val="C00219"/>
        </w:rPr>
        <w:t>*</w:t>
      </w:r>
    </w:p>
    <w:p w14:paraId="6AB44989" w14:textId="13D7B2DD" w:rsidR="00125A2F" w:rsidRPr="00E942E2" w:rsidRDefault="009D4F25" w:rsidP="00125A2F">
      <w:pPr>
        <w:pStyle w:val="Akapitzlist"/>
        <w:numPr>
          <w:ilvl w:val="0"/>
          <w:numId w:val="16"/>
        </w:numPr>
        <w:ind w:left="697" w:hanging="357"/>
        <w:rPr>
          <w:b/>
        </w:rPr>
      </w:pPr>
      <w:r w:rsidRPr="00E942E2">
        <w:rPr>
          <w:b/>
        </w:rPr>
        <w:t>Urban trees</w:t>
      </w:r>
    </w:p>
    <w:p w14:paraId="2175EC4E" w14:textId="7C6C865E" w:rsidR="00125A2F" w:rsidRPr="00D62012" w:rsidRDefault="009D4F25" w:rsidP="00125A2F">
      <w:pPr>
        <w:pStyle w:val="Akapitzlist"/>
        <w:numPr>
          <w:ilvl w:val="0"/>
          <w:numId w:val="16"/>
        </w:numPr>
        <w:ind w:left="697" w:hanging="357"/>
        <w:rPr>
          <w:b/>
        </w:rPr>
      </w:pPr>
      <w:r>
        <w:t>Urban cars</w:t>
      </w:r>
    </w:p>
    <w:p w14:paraId="43F73684" w14:textId="720BCB53" w:rsidR="00125A2F" w:rsidRPr="009D4F25" w:rsidRDefault="009D4F25" w:rsidP="00125A2F">
      <w:pPr>
        <w:pStyle w:val="Akapitzlist"/>
        <w:numPr>
          <w:ilvl w:val="0"/>
          <w:numId w:val="16"/>
        </w:numPr>
        <w:ind w:left="697" w:hanging="357"/>
        <w:rPr>
          <w:b/>
        </w:rPr>
      </w:pPr>
      <w:r>
        <w:t>Urban roads</w:t>
      </w:r>
    </w:p>
    <w:p w14:paraId="4984325A" w14:textId="28D93637" w:rsidR="009D4F25" w:rsidRPr="00D62012" w:rsidRDefault="009D4F25" w:rsidP="00125A2F">
      <w:pPr>
        <w:pStyle w:val="Akapitzlist"/>
        <w:numPr>
          <w:ilvl w:val="0"/>
          <w:numId w:val="16"/>
        </w:numPr>
        <w:ind w:left="697" w:hanging="357"/>
        <w:rPr>
          <w:b/>
        </w:rPr>
      </w:pPr>
      <w:r>
        <w:t>Urban sewage system</w:t>
      </w:r>
    </w:p>
    <w:p w14:paraId="7DF3390C" w14:textId="47E7A8BA" w:rsidR="00125A2F" w:rsidRDefault="00125A2F" w:rsidP="00125A2F">
      <w:pPr>
        <w:rPr>
          <w:b/>
        </w:rPr>
      </w:pPr>
      <w:r>
        <w:rPr>
          <w:b/>
        </w:rPr>
        <w:t xml:space="preserve">3. </w:t>
      </w:r>
      <w:r w:rsidR="009D4F25">
        <w:rPr>
          <w:b/>
        </w:rPr>
        <w:t>What is not a green measure to adapt to climate change:</w:t>
      </w:r>
      <w:r w:rsidR="00182D5F">
        <w:rPr>
          <w:b/>
        </w:rPr>
        <w:t xml:space="preserve"> </w:t>
      </w:r>
      <w:r w:rsidR="00182D5F" w:rsidRPr="00182D5F">
        <w:rPr>
          <w:b/>
          <w:color w:val="C00219"/>
        </w:rPr>
        <w:t>*</w:t>
      </w:r>
    </w:p>
    <w:p w14:paraId="76E06C0E" w14:textId="6B4211E7" w:rsidR="00125A2F" w:rsidRPr="00D62012" w:rsidRDefault="009D4F25" w:rsidP="00125A2F">
      <w:pPr>
        <w:pStyle w:val="Akapitzlist"/>
        <w:numPr>
          <w:ilvl w:val="0"/>
          <w:numId w:val="17"/>
        </w:numPr>
        <w:ind w:left="697" w:hanging="357"/>
        <w:rPr>
          <w:b/>
        </w:rPr>
      </w:pPr>
      <w:r>
        <w:t>Facade gardens</w:t>
      </w:r>
    </w:p>
    <w:p w14:paraId="1A9E481A" w14:textId="29C55967" w:rsidR="00125A2F" w:rsidRPr="00D62012" w:rsidRDefault="009D4F25" w:rsidP="00125A2F">
      <w:pPr>
        <w:pStyle w:val="Akapitzlist"/>
        <w:numPr>
          <w:ilvl w:val="0"/>
          <w:numId w:val="17"/>
        </w:numPr>
        <w:ind w:left="697" w:hanging="357"/>
        <w:rPr>
          <w:b/>
        </w:rPr>
      </w:pPr>
      <w:r>
        <w:t>Green strips</w:t>
      </w:r>
    </w:p>
    <w:p w14:paraId="4540E064" w14:textId="4187D5BE" w:rsidR="00125A2F" w:rsidRPr="009D4F25" w:rsidRDefault="009D4F25" w:rsidP="00125A2F">
      <w:pPr>
        <w:pStyle w:val="Akapitzlist"/>
        <w:numPr>
          <w:ilvl w:val="0"/>
          <w:numId w:val="17"/>
        </w:numPr>
        <w:ind w:left="697" w:hanging="357"/>
        <w:rPr>
          <w:b/>
        </w:rPr>
      </w:pPr>
      <w:r>
        <w:t>Front yards</w:t>
      </w:r>
    </w:p>
    <w:p w14:paraId="131FC301" w14:textId="72510C71" w:rsidR="009D4F25" w:rsidRPr="00E942E2" w:rsidRDefault="009D4F25" w:rsidP="00125A2F">
      <w:pPr>
        <w:pStyle w:val="Akapitzlist"/>
        <w:numPr>
          <w:ilvl w:val="0"/>
          <w:numId w:val="17"/>
        </w:numPr>
        <w:ind w:left="697" w:hanging="357"/>
        <w:rPr>
          <w:b/>
        </w:rPr>
      </w:pPr>
      <w:r w:rsidRPr="00E942E2">
        <w:rPr>
          <w:b/>
        </w:rPr>
        <w:t>Electric cars</w:t>
      </w:r>
    </w:p>
    <w:p w14:paraId="64ED3916" w14:textId="596C2A50" w:rsidR="00125A2F" w:rsidRDefault="009D4F25" w:rsidP="00125A2F">
      <w:pPr>
        <w:rPr>
          <w:b/>
        </w:rPr>
      </w:pPr>
      <w:r>
        <w:rPr>
          <w:b/>
        </w:rPr>
        <w:t>4. What type of roof does not address the effects of climate change:</w:t>
      </w:r>
      <w:r w:rsidR="00182D5F">
        <w:rPr>
          <w:b/>
        </w:rPr>
        <w:t xml:space="preserve"> </w:t>
      </w:r>
      <w:r w:rsidR="00182D5F" w:rsidRPr="00182D5F">
        <w:rPr>
          <w:b/>
          <w:color w:val="C00219"/>
        </w:rPr>
        <w:t>*</w:t>
      </w:r>
    </w:p>
    <w:p w14:paraId="7BB3FC3F" w14:textId="0654BEAE" w:rsidR="00125A2F" w:rsidRPr="00D62012" w:rsidRDefault="009D4F25" w:rsidP="00125A2F">
      <w:pPr>
        <w:pStyle w:val="Akapitzlist"/>
        <w:numPr>
          <w:ilvl w:val="0"/>
          <w:numId w:val="18"/>
        </w:numPr>
        <w:ind w:left="697" w:hanging="357"/>
        <w:rPr>
          <w:b/>
        </w:rPr>
      </w:pPr>
      <w:r>
        <w:t>Green roof</w:t>
      </w:r>
    </w:p>
    <w:p w14:paraId="42E0F55F" w14:textId="0F557F1A" w:rsidR="00125A2F" w:rsidRPr="00D62012" w:rsidRDefault="009D4F25" w:rsidP="00125A2F">
      <w:pPr>
        <w:pStyle w:val="Akapitzlist"/>
        <w:numPr>
          <w:ilvl w:val="0"/>
          <w:numId w:val="18"/>
        </w:numPr>
        <w:ind w:left="697" w:hanging="357"/>
        <w:rPr>
          <w:b/>
        </w:rPr>
      </w:pPr>
      <w:r>
        <w:t>Blue roof</w:t>
      </w:r>
    </w:p>
    <w:p w14:paraId="4B321A59" w14:textId="1DE85F86" w:rsidR="00125A2F" w:rsidRPr="00E942E2" w:rsidRDefault="009D4F25" w:rsidP="00125A2F">
      <w:pPr>
        <w:pStyle w:val="Akapitzlist"/>
        <w:numPr>
          <w:ilvl w:val="0"/>
          <w:numId w:val="18"/>
        </w:numPr>
        <w:ind w:left="697" w:hanging="357"/>
        <w:rPr>
          <w:b/>
        </w:rPr>
      </w:pPr>
      <w:r w:rsidRPr="00E942E2">
        <w:rPr>
          <w:b/>
        </w:rPr>
        <w:t>Yellow roof</w:t>
      </w:r>
    </w:p>
    <w:p w14:paraId="76A5606F" w14:textId="6ABA5D48" w:rsidR="009D4F25" w:rsidRPr="00D62012" w:rsidRDefault="009D4F25" w:rsidP="00125A2F">
      <w:pPr>
        <w:pStyle w:val="Akapitzlist"/>
        <w:numPr>
          <w:ilvl w:val="0"/>
          <w:numId w:val="18"/>
        </w:numPr>
        <w:ind w:left="697" w:hanging="357"/>
        <w:rPr>
          <w:b/>
        </w:rPr>
      </w:pPr>
      <w:r>
        <w:t>None of the above</w:t>
      </w:r>
    </w:p>
    <w:p w14:paraId="5C29A431" w14:textId="772D8FF9" w:rsidR="00125A2F" w:rsidRDefault="00125A2F" w:rsidP="00125A2F">
      <w:pPr>
        <w:rPr>
          <w:b/>
        </w:rPr>
      </w:pPr>
      <w:r>
        <w:rPr>
          <w:b/>
        </w:rPr>
        <w:t xml:space="preserve">5. </w:t>
      </w:r>
      <w:r w:rsidR="009D4F25">
        <w:rPr>
          <w:b/>
        </w:rPr>
        <w:t>A green parking space means:</w:t>
      </w:r>
      <w:r w:rsidR="00182D5F">
        <w:rPr>
          <w:b/>
        </w:rPr>
        <w:t xml:space="preserve"> </w:t>
      </w:r>
      <w:r w:rsidR="00182D5F" w:rsidRPr="00182D5F">
        <w:rPr>
          <w:b/>
          <w:color w:val="C00219"/>
        </w:rPr>
        <w:t>*</w:t>
      </w:r>
    </w:p>
    <w:p w14:paraId="448CE02A" w14:textId="160F46AA" w:rsidR="00125A2F" w:rsidRPr="007C0812" w:rsidRDefault="009D4F25" w:rsidP="00125A2F">
      <w:pPr>
        <w:pStyle w:val="Akapitzlist"/>
        <w:numPr>
          <w:ilvl w:val="0"/>
          <w:numId w:val="19"/>
        </w:numPr>
        <w:ind w:left="697" w:hanging="357"/>
        <w:rPr>
          <w:b/>
        </w:rPr>
      </w:pPr>
      <w:r>
        <w:t>The parking space has been converted into greenery</w:t>
      </w:r>
    </w:p>
    <w:p w14:paraId="6B808877" w14:textId="0A78BE69" w:rsidR="00125A2F" w:rsidRPr="00E942E2" w:rsidRDefault="009D4F25" w:rsidP="00125A2F">
      <w:pPr>
        <w:pStyle w:val="Akapitzlist"/>
        <w:numPr>
          <w:ilvl w:val="0"/>
          <w:numId w:val="19"/>
        </w:numPr>
        <w:ind w:left="697" w:hanging="357"/>
        <w:rPr>
          <w:b/>
        </w:rPr>
      </w:pPr>
      <w:r w:rsidRPr="00E942E2">
        <w:rPr>
          <w:b/>
        </w:rPr>
        <w:t>It enables the water to infiltrate</w:t>
      </w:r>
    </w:p>
    <w:p w14:paraId="3D003BEF" w14:textId="6FF6DF31" w:rsidR="00125A2F" w:rsidRPr="007C0812" w:rsidRDefault="009D4F25" w:rsidP="00125A2F">
      <w:pPr>
        <w:pStyle w:val="Akapitzlist"/>
        <w:numPr>
          <w:ilvl w:val="0"/>
          <w:numId w:val="19"/>
        </w:numPr>
        <w:ind w:left="697" w:hanging="357"/>
        <w:rPr>
          <w:b/>
        </w:rPr>
      </w:pPr>
      <w:r>
        <w:t>It reflects the sunlight</w:t>
      </w:r>
    </w:p>
    <w:p w14:paraId="4D081FA8" w14:textId="2FA66E68" w:rsidR="00125A2F" w:rsidRPr="007C0812" w:rsidRDefault="009D4F25" w:rsidP="00125A2F">
      <w:pPr>
        <w:pStyle w:val="Akapitzlist"/>
        <w:numPr>
          <w:ilvl w:val="0"/>
          <w:numId w:val="19"/>
        </w:numPr>
        <w:ind w:left="697" w:hanging="357"/>
        <w:rPr>
          <w:b/>
        </w:rPr>
      </w:pPr>
      <w:r>
        <w:t>It is made of climate neutral materials</w:t>
      </w:r>
    </w:p>
    <w:p w14:paraId="52599C24" w14:textId="1A385C1B" w:rsidR="00125A2F" w:rsidRDefault="00125A2F" w:rsidP="00125A2F">
      <w:pPr>
        <w:rPr>
          <w:b/>
        </w:rPr>
      </w:pPr>
      <w:r>
        <w:rPr>
          <w:b/>
        </w:rPr>
        <w:t xml:space="preserve">6. </w:t>
      </w:r>
      <w:r w:rsidR="009D4F25">
        <w:rPr>
          <w:b/>
        </w:rPr>
        <w:t>A street segment is:</w:t>
      </w:r>
      <w:r w:rsidR="00182D5F">
        <w:rPr>
          <w:b/>
        </w:rPr>
        <w:t xml:space="preserve"> </w:t>
      </w:r>
      <w:r w:rsidR="00182D5F" w:rsidRPr="00182D5F">
        <w:rPr>
          <w:b/>
          <w:color w:val="C00219"/>
        </w:rPr>
        <w:t>*</w:t>
      </w:r>
    </w:p>
    <w:p w14:paraId="52C7F601" w14:textId="0D0634B7" w:rsidR="00125A2F" w:rsidRPr="007C0812" w:rsidRDefault="009D4F25" w:rsidP="00125A2F">
      <w:pPr>
        <w:pStyle w:val="Akapitzlist"/>
        <w:numPr>
          <w:ilvl w:val="0"/>
          <w:numId w:val="20"/>
        </w:numPr>
        <w:ind w:left="697" w:hanging="357"/>
        <w:rPr>
          <w:b/>
        </w:rPr>
      </w:pPr>
      <w:r>
        <w:t>A street portion with a house with a front yard</w:t>
      </w:r>
    </w:p>
    <w:p w14:paraId="5C3577E7" w14:textId="13F50B87" w:rsidR="00125A2F" w:rsidRPr="00E942E2" w:rsidRDefault="009D4F25" w:rsidP="00125A2F">
      <w:pPr>
        <w:pStyle w:val="Akapitzlist"/>
        <w:numPr>
          <w:ilvl w:val="0"/>
          <w:numId w:val="20"/>
        </w:numPr>
        <w:ind w:left="697" w:hanging="357"/>
        <w:rPr>
          <w:b/>
        </w:rPr>
      </w:pPr>
      <w:r w:rsidRPr="00E942E2">
        <w:rPr>
          <w:b/>
        </w:rPr>
        <w:t>A street portion of a public or private street between 2 intersections</w:t>
      </w:r>
    </w:p>
    <w:p w14:paraId="3AC7F4CA" w14:textId="4B2593F8" w:rsidR="009D4F25" w:rsidRPr="009D4F25" w:rsidRDefault="009D4F25" w:rsidP="00125A2F">
      <w:pPr>
        <w:pStyle w:val="Akapitzlist"/>
        <w:numPr>
          <w:ilvl w:val="0"/>
          <w:numId w:val="20"/>
        </w:numPr>
        <w:ind w:left="697" w:hanging="357"/>
        <w:rPr>
          <w:b/>
        </w:rPr>
      </w:pPr>
      <w:r>
        <w:t>A street portion with detached housing units</w:t>
      </w:r>
    </w:p>
    <w:p w14:paraId="7BAA61DD" w14:textId="1F2EB767" w:rsidR="009D4F25" w:rsidRPr="007C0812" w:rsidRDefault="009D4F25" w:rsidP="00125A2F">
      <w:pPr>
        <w:pStyle w:val="Akapitzlist"/>
        <w:numPr>
          <w:ilvl w:val="0"/>
          <w:numId w:val="20"/>
        </w:numPr>
        <w:ind w:left="697" w:hanging="357"/>
        <w:rPr>
          <w:b/>
        </w:rPr>
      </w:pPr>
      <w:r>
        <w:t>A street portion that has been blurred on Google Street View</w:t>
      </w:r>
    </w:p>
    <w:p w14:paraId="0A45B635" w14:textId="51B39934" w:rsidR="00125A2F" w:rsidRDefault="00125A2F" w:rsidP="00125A2F">
      <w:pPr>
        <w:rPr>
          <w:b/>
        </w:rPr>
      </w:pPr>
      <w:r>
        <w:rPr>
          <w:b/>
        </w:rPr>
        <w:t xml:space="preserve">7. </w:t>
      </w:r>
      <w:r w:rsidR="009D4F25">
        <w:rPr>
          <w:b/>
        </w:rPr>
        <w:t>After the date collection you will be able to make a label card. With the label card you will be able to:</w:t>
      </w:r>
      <w:r w:rsidR="00182D5F">
        <w:rPr>
          <w:b/>
        </w:rPr>
        <w:t xml:space="preserve"> </w:t>
      </w:r>
      <w:r w:rsidR="00182D5F" w:rsidRPr="00182D5F">
        <w:rPr>
          <w:b/>
          <w:color w:val="C00219"/>
        </w:rPr>
        <w:t>*</w:t>
      </w:r>
    </w:p>
    <w:p w14:paraId="2F6BC833" w14:textId="2B806C97" w:rsidR="00125A2F" w:rsidRPr="00E942E2" w:rsidRDefault="009D4F25" w:rsidP="00125A2F">
      <w:pPr>
        <w:pStyle w:val="Akapitzlist"/>
        <w:numPr>
          <w:ilvl w:val="0"/>
          <w:numId w:val="21"/>
        </w:numPr>
        <w:ind w:left="697" w:hanging="357"/>
        <w:rPr>
          <w:b/>
        </w:rPr>
      </w:pPr>
      <w:r w:rsidRPr="00E942E2">
        <w:rPr>
          <w:b/>
        </w:rPr>
        <w:t xml:space="preserve">Compare the climate </w:t>
      </w:r>
      <w:proofErr w:type="spellStart"/>
      <w:r w:rsidRPr="00E942E2">
        <w:rPr>
          <w:b/>
        </w:rPr>
        <w:t>adaptiveness</w:t>
      </w:r>
      <w:proofErr w:type="spellEnd"/>
      <w:r w:rsidRPr="00E942E2">
        <w:rPr>
          <w:b/>
        </w:rPr>
        <w:t xml:space="preserve"> of streets</w:t>
      </w:r>
    </w:p>
    <w:p w14:paraId="54EC282A" w14:textId="3E4CD35F" w:rsidR="00125A2F" w:rsidRPr="007C0812" w:rsidRDefault="009D4F25" w:rsidP="00125A2F">
      <w:pPr>
        <w:pStyle w:val="Akapitzlist"/>
        <w:numPr>
          <w:ilvl w:val="0"/>
          <w:numId w:val="21"/>
        </w:numPr>
        <w:ind w:left="697" w:hanging="357"/>
        <w:rPr>
          <w:b/>
        </w:rPr>
      </w:pPr>
      <w:r>
        <w:t>Compare the climate poverty of streets</w:t>
      </w:r>
    </w:p>
    <w:p w14:paraId="3847F821" w14:textId="7133D892" w:rsidR="00FC4124" w:rsidRPr="009D4F25" w:rsidRDefault="009D4F25" w:rsidP="00125A2F">
      <w:pPr>
        <w:pStyle w:val="Akapitzlist"/>
        <w:numPr>
          <w:ilvl w:val="0"/>
          <w:numId w:val="21"/>
        </w:numPr>
        <w:ind w:left="697" w:hanging="357"/>
        <w:rPr>
          <w:b/>
        </w:rPr>
      </w:pPr>
      <w:r>
        <w:t>Compare the real estate values</w:t>
      </w:r>
    </w:p>
    <w:p w14:paraId="6D085258" w14:textId="0B043C52" w:rsidR="009D4F25" w:rsidRPr="00FC4124" w:rsidRDefault="009D4F25" w:rsidP="00125A2F">
      <w:pPr>
        <w:pStyle w:val="Akapitzlist"/>
        <w:numPr>
          <w:ilvl w:val="0"/>
          <w:numId w:val="21"/>
        </w:numPr>
        <w:ind w:left="697" w:hanging="357"/>
        <w:rPr>
          <w:b/>
        </w:rPr>
      </w:pPr>
      <w:r>
        <w:t>Compare the number of trees per street</w:t>
      </w:r>
    </w:p>
    <w:p w14:paraId="1CAF3F54" w14:textId="2AFDECC4" w:rsidR="00FC4124" w:rsidRDefault="00FC4124" w:rsidP="00FC4124">
      <w:pPr>
        <w:rPr>
          <w:b/>
        </w:rPr>
      </w:pPr>
      <w:r>
        <w:rPr>
          <w:b/>
        </w:rPr>
        <w:br w:type="page"/>
      </w:r>
    </w:p>
    <w:p w14:paraId="5364F04E" w14:textId="25A6EE65" w:rsidR="00125A2F" w:rsidRDefault="00125A2F" w:rsidP="00125A2F">
      <w:pPr>
        <w:rPr>
          <w:b/>
        </w:rPr>
      </w:pPr>
      <w:r>
        <w:rPr>
          <w:b/>
        </w:rPr>
        <w:lastRenderedPageBreak/>
        <w:t xml:space="preserve">8. </w:t>
      </w:r>
      <w:r w:rsidR="009D4F25">
        <w:rPr>
          <w:b/>
        </w:rPr>
        <w:t xml:space="preserve">In order to be able to make a score for the trees per 100 meter of street length you must: </w:t>
      </w:r>
      <w:r w:rsidR="009D4F25" w:rsidRPr="009D4F25">
        <w:rPr>
          <w:b/>
          <w:color w:val="C00219"/>
        </w:rPr>
        <w:t>*</w:t>
      </w:r>
    </w:p>
    <w:p w14:paraId="6263BB4C" w14:textId="67C70F85" w:rsidR="00125A2F" w:rsidRPr="007C0812" w:rsidRDefault="009D4F25" w:rsidP="00125A2F">
      <w:pPr>
        <w:pStyle w:val="Akapitzlist"/>
        <w:numPr>
          <w:ilvl w:val="0"/>
          <w:numId w:val="22"/>
        </w:numPr>
        <w:ind w:left="697" w:hanging="357"/>
        <w:rPr>
          <w:b/>
        </w:rPr>
      </w:pPr>
      <w:r>
        <w:t xml:space="preserve">Multiply the number of trees in the street times 1,2 for </w:t>
      </w:r>
      <w:proofErr w:type="gramStart"/>
      <w:r>
        <w:t>120 meter</w:t>
      </w:r>
      <w:proofErr w:type="gramEnd"/>
      <w:r>
        <w:t xml:space="preserve"> street length</w:t>
      </w:r>
    </w:p>
    <w:p w14:paraId="27154015" w14:textId="77C6CB28" w:rsidR="00125A2F" w:rsidRPr="00E942E2" w:rsidRDefault="009D4F25" w:rsidP="00125A2F">
      <w:pPr>
        <w:pStyle w:val="Akapitzlist"/>
        <w:numPr>
          <w:ilvl w:val="0"/>
          <w:numId w:val="22"/>
        </w:numPr>
        <w:ind w:left="697" w:hanging="357"/>
        <w:rPr>
          <w:b/>
        </w:rPr>
      </w:pPr>
      <w:r w:rsidRPr="00E942E2">
        <w:rPr>
          <w:b/>
        </w:rPr>
        <w:t xml:space="preserve">Divide the number of trees in the street by 1,8 for </w:t>
      </w:r>
      <w:proofErr w:type="gramStart"/>
      <w:r w:rsidRPr="00E942E2">
        <w:rPr>
          <w:b/>
        </w:rPr>
        <w:t>180 meter</w:t>
      </w:r>
      <w:proofErr w:type="gramEnd"/>
      <w:r w:rsidRPr="00E942E2">
        <w:rPr>
          <w:b/>
        </w:rPr>
        <w:t xml:space="preserve"> street length</w:t>
      </w:r>
    </w:p>
    <w:p w14:paraId="75482790" w14:textId="5FC2846F" w:rsidR="00125A2F" w:rsidRPr="007C0812" w:rsidRDefault="009D4F25" w:rsidP="00125A2F">
      <w:pPr>
        <w:pStyle w:val="Akapitzlist"/>
        <w:numPr>
          <w:ilvl w:val="0"/>
          <w:numId w:val="22"/>
        </w:numPr>
        <w:ind w:left="697" w:hanging="357"/>
        <w:rPr>
          <w:b/>
        </w:rPr>
      </w:pPr>
      <w:r>
        <w:t xml:space="preserve">Deduct 10 trees per </w:t>
      </w:r>
      <w:proofErr w:type="gramStart"/>
      <w:r>
        <w:t>100 meter</w:t>
      </w:r>
      <w:proofErr w:type="gramEnd"/>
      <w:r>
        <w:t xml:space="preserve"> street length</w:t>
      </w:r>
    </w:p>
    <w:p w14:paraId="6C22B985" w14:textId="3393285C" w:rsidR="00125A2F" w:rsidRPr="007C0812" w:rsidRDefault="009D4F25" w:rsidP="00125A2F">
      <w:pPr>
        <w:pStyle w:val="Akapitzlist"/>
        <w:numPr>
          <w:ilvl w:val="0"/>
          <w:numId w:val="22"/>
        </w:numPr>
        <w:ind w:left="697" w:hanging="357"/>
        <w:rPr>
          <w:b/>
        </w:rPr>
      </w:pPr>
      <w:r>
        <w:t>Add 12 trees per 120 meter of street length</w:t>
      </w:r>
    </w:p>
    <w:p w14:paraId="65FF2834" w14:textId="72A1CE6A" w:rsidR="00125A2F" w:rsidRDefault="00125A2F" w:rsidP="00125A2F">
      <w:pPr>
        <w:rPr>
          <w:b/>
        </w:rPr>
      </w:pPr>
      <w:r>
        <w:rPr>
          <w:b/>
        </w:rPr>
        <w:t xml:space="preserve">9. What </w:t>
      </w:r>
      <w:r w:rsidR="009D4F25">
        <w:rPr>
          <w:b/>
        </w:rPr>
        <w:t xml:space="preserve">is not a green measure at street level? </w:t>
      </w:r>
      <w:r w:rsidR="009D4F25" w:rsidRPr="009D4F25">
        <w:rPr>
          <w:b/>
          <w:color w:val="C00219"/>
        </w:rPr>
        <w:t>*</w:t>
      </w:r>
    </w:p>
    <w:p w14:paraId="08B652B9" w14:textId="50C1901C" w:rsidR="00125A2F" w:rsidRPr="007C0812" w:rsidRDefault="009D4F25" w:rsidP="00125A2F">
      <w:pPr>
        <w:pStyle w:val="Akapitzlist"/>
        <w:numPr>
          <w:ilvl w:val="0"/>
          <w:numId w:val="23"/>
        </w:numPr>
        <w:ind w:left="697" w:hanging="357"/>
        <w:rPr>
          <w:b/>
        </w:rPr>
      </w:pPr>
      <w:r>
        <w:t>Green trees</w:t>
      </w:r>
    </w:p>
    <w:p w14:paraId="55903209" w14:textId="66CF8EA6" w:rsidR="00125A2F" w:rsidRPr="00E942E2" w:rsidRDefault="009D4F25" w:rsidP="00125A2F">
      <w:pPr>
        <w:pStyle w:val="Akapitzlist"/>
        <w:numPr>
          <w:ilvl w:val="0"/>
          <w:numId w:val="23"/>
        </w:numPr>
        <w:ind w:left="697" w:hanging="357"/>
        <w:rPr>
          <w:b/>
        </w:rPr>
      </w:pPr>
      <w:bookmarkStart w:id="0" w:name="_GoBack"/>
      <w:r w:rsidRPr="00E942E2">
        <w:rPr>
          <w:b/>
        </w:rPr>
        <w:t>Green forest</w:t>
      </w:r>
    </w:p>
    <w:bookmarkEnd w:id="0"/>
    <w:p w14:paraId="17DC7144" w14:textId="2E004FEA" w:rsidR="00125A2F" w:rsidRPr="009D4F25" w:rsidRDefault="009D4F25" w:rsidP="00125A2F">
      <w:pPr>
        <w:pStyle w:val="Akapitzlist"/>
        <w:numPr>
          <w:ilvl w:val="0"/>
          <w:numId w:val="23"/>
        </w:numPr>
        <w:ind w:left="697" w:hanging="357"/>
        <w:rPr>
          <w:b/>
        </w:rPr>
      </w:pPr>
      <w:r>
        <w:t>Green grass</w:t>
      </w:r>
    </w:p>
    <w:p w14:paraId="7770A97F" w14:textId="695BBA92" w:rsidR="00990066" w:rsidRPr="00182D5F" w:rsidRDefault="009D4F25" w:rsidP="00125A2F">
      <w:pPr>
        <w:pStyle w:val="Akapitzlist"/>
        <w:numPr>
          <w:ilvl w:val="0"/>
          <w:numId w:val="23"/>
        </w:numPr>
        <w:ind w:left="697" w:hanging="357"/>
        <w:rPr>
          <w:b/>
        </w:rPr>
      </w:pPr>
      <w:r>
        <w:t>Green gardens</w:t>
      </w:r>
    </w:p>
    <w:p w14:paraId="7F11648D" w14:textId="22F94C47" w:rsidR="00182D5F" w:rsidRPr="00182D5F" w:rsidRDefault="00182D5F" w:rsidP="00182D5F">
      <w:pPr>
        <w:jc w:val="center"/>
        <w:rPr>
          <w:b/>
        </w:rPr>
      </w:pPr>
      <w:r>
        <w:rPr>
          <w:noProof/>
          <w:lang w:eastAsia="en-GB"/>
        </w:rPr>
        <w:drawing>
          <wp:inline distT="0" distB="0" distL="0" distR="0" wp14:anchorId="50F017C2" wp14:editId="25CC50C2">
            <wp:extent cx="5036185" cy="2832735"/>
            <wp:effectExtent l="0" t="0" r="0" b="5715"/>
            <wp:docPr id="8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.png"/>
                    <pic:cNvPicPr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36185" cy="28327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182D5F" w:rsidRPr="00182D5F" w:rsidSect="00125A2F">
      <w:headerReference w:type="default" r:id="rId8"/>
      <w:pgSz w:w="11906" w:h="16838"/>
      <w:pgMar w:top="567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174A11" w14:textId="77777777" w:rsidR="00A22C90" w:rsidRDefault="00A22C90" w:rsidP="00125A2F">
      <w:pPr>
        <w:spacing w:after="0" w:line="240" w:lineRule="auto"/>
      </w:pPr>
      <w:r>
        <w:separator/>
      </w:r>
    </w:p>
  </w:endnote>
  <w:endnote w:type="continuationSeparator" w:id="0">
    <w:p w14:paraId="3D5E2B7F" w14:textId="77777777" w:rsidR="00A22C90" w:rsidRDefault="00A22C90" w:rsidP="00125A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1EC157" w14:textId="77777777" w:rsidR="00A22C90" w:rsidRDefault="00A22C90" w:rsidP="00125A2F">
      <w:pPr>
        <w:spacing w:after="0" w:line="240" w:lineRule="auto"/>
      </w:pPr>
      <w:r>
        <w:separator/>
      </w:r>
    </w:p>
  </w:footnote>
  <w:footnote w:type="continuationSeparator" w:id="0">
    <w:p w14:paraId="77FCE810" w14:textId="77777777" w:rsidR="00A22C90" w:rsidRDefault="00A22C90" w:rsidP="00125A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58F595" w14:textId="77777777" w:rsidR="00125A2F" w:rsidRDefault="00125A2F" w:rsidP="00125A2F">
    <w:pPr>
      <w:pStyle w:val="Nagwek"/>
      <w:jc w:val="right"/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539940E5" wp14:editId="395B791E">
          <wp:simplePos x="0" y="0"/>
          <wp:positionH relativeFrom="margin">
            <wp:posOffset>0</wp:posOffset>
          </wp:positionH>
          <wp:positionV relativeFrom="paragraph">
            <wp:posOffset>-93345</wp:posOffset>
          </wp:positionV>
          <wp:extent cx="1260000" cy="450000"/>
          <wp:effectExtent l="0" t="0" r="0" b="7620"/>
          <wp:wrapSquare wrapText="bothSides"/>
          <wp:docPr id="1143" name="Obraz 11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1" name="master_logo_impetus_1200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inline distT="0" distB="0" distL="0" distR="0" wp14:anchorId="05424B45" wp14:editId="5B4E4199">
          <wp:extent cx="1440000" cy="327600"/>
          <wp:effectExtent l="0" t="0" r="0" b="0"/>
          <wp:docPr id="1144" name="Obraz 11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-funded U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327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0D23BC8" w14:textId="77777777" w:rsidR="00125A2F" w:rsidRDefault="00125A2F" w:rsidP="00125A2F">
    <w:pPr>
      <w:pStyle w:val="Nagwek"/>
      <w:jc w:val="right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43778E0" wp14:editId="3F25119A">
              <wp:simplePos x="0" y="0"/>
              <wp:positionH relativeFrom="margin">
                <wp:posOffset>14605</wp:posOffset>
              </wp:positionH>
              <wp:positionV relativeFrom="paragraph">
                <wp:posOffset>132080</wp:posOffset>
              </wp:positionV>
              <wp:extent cx="6087600" cy="0"/>
              <wp:effectExtent l="57150" t="57150" r="104140" b="114300"/>
              <wp:wrapNone/>
              <wp:docPr id="1142" name="Łącznik prosty 11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87600" cy="0"/>
                      </a:xfrm>
                      <a:prstGeom prst="line">
                        <a:avLst/>
                      </a:prstGeom>
                      <a:ln w="31750" cap="rnd" cmpd="sng">
                        <a:gradFill>
                          <a:gsLst>
                            <a:gs pos="0">
                              <a:srgbClr val="C7161D"/>
                            </a:gs>
                            <a:gs pos="100000">
                              <a:srgbClr val="F6A206"/>
                            </a:gs>
                          </a:gsLst>
                          <a:lin ang="0" scaled="0"/>
                        </a:gradFill>
                        <a:prstDash val="solid"/>
                      </a:ln>
                      <a:effectLst>
                        <a:outerShdw blurRad="63500" dist="38100" dir="2700000" algn="tl" rotWithShape="0">
                          <a:prstClr val="black">
                            <a:alpha val="80000"/>
                          </a:prstClr>
                        </a:outerShdw>
                      </a:effectLst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A9DADC3" id="Łącznik prosty 114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15pt,10.4pt" to="480.5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" strokeweight="2.5pt">
              <v:stroke joinstyle="miter" endcap="round"/>
              <v:shadow on="t" color="black" opacity="52428f" origin="-.5,-.5" offset=".74836mm,.74836mm"/>
              <w10:wrap anchorx="margin"/>
            </v:line>
          </w:pict>
        </mc:Fallback>
      </mc:AlternateContent>
    </w:r>
  </w:p>
  <w:p w14:paraId="2DF0839A" w14:textId="77777777" w:rsidR="00125A2F" w:rsidRDefault="00125A2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42283"/>
    <w:multiLevelType w:val="hybridMultilevel"/>
    <w:tmpl w:val="4778176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027BA"/>
    <w:multiLevelType w:val="hybridMultilevel"/>
    <w:tmpl w:val="7E2E33CC"/>
    <w:lvl w:ilvl="0" w:tplc="6C7C3B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DE40A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1ED0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EF494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66C5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B56FC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16025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646269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A22A0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505932"/>
    <w:multiLevelType w:val="hybridMultilevel"/>
    <w:tmpl w:val="FC168D38"/>
    <w:lvl w:ilvl="0" w:tplc="0216669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73285D"/>
    <w:multiLevelType w:val="hybridMultilevel"/>
    <w:tmpl w:val="424A88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432415"/>
    <w:multiLevelType w:val="hybridMultilevel"/>
    <w:tmpl w:val="B216AB38"/>
    <w:lvl w:ilvl="0" w:tplc="228246D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E44C9D"/>
    <w:multiLevelType w:val="hybridMultilevel"/>
    <w:tmpl w:val="2542C5F0"/>
    <w:lvl w:ilvl="0" w:tplc="F7D432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676520D"/>
    <w:multiLevelType w:val="hybridMultilevel"/>
    <w:tmpl w:val="20DE50F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5A5494"/>
    <w:multiLevelType w:val="hybridMultilevel"/>
    <w:tmpl w:val="C16CC9DE"/>
    <w:lvl w:ilvl="0" w:tplc="E68AD2F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D8D609F"/>
    <w:multiLevelType w:val="hybridMultilevel"/>
    <w:tmpl w:val="1E840BF6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975613"/>
    <w:multiLevelType w:val="hybridMultilevel"/>
    <w:tmpl w:val="0E0EA9A6"/>
    <w:lvl w:ilvl="0" w:tplc="77243E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F007793"/>
    <w:multiLevelType w:val="hybridMultilevel"/>
    <w:tmpl w:val="0B92214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4871FF"/>
    <w:multiLevelType w:val="hybridMultilevel"/>
    <w:tmpl w:val="33FCA43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BB0D47"/>
    <w:multiLevelType w:val="hybridMultilevel"/>
    <w:tmpl w:val="FD845874"/>
    <w:lvl w:ilvl="0" w:tplc="F3FA61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D8AB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78A3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C4DE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1EA6B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B89D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C03F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3820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C4A3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5A24E63"/>
    <w:multiLevelType w:val="hybridMultilevel"/>
    <w:tmpl w:val="C26C40B6"/>
    <w:lvl w:ilvl="0" w:tplc="E5E2D4A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FD93652"/>
    <w:multiLevelType w:val="hybridMultilevel"/>
    <w:tmpl w:val="4352EC02"/>
    <w:lvl w:ilvl="0" w:tplc="A9BE78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3FB4851"/>
    <w:multiLevelType w:val="hybridMultilevel"/>
    <w:tmpl w:val="0994D17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476C5C"/>
    <w:multiLevelType w:val="hybridMultilevel"/>
    <w:tmpl w:val="F17837D2"/>
    <w:lvl w:ilvl="0" w:tplc="90E4FA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939643C"/>
    <w:multiLevelType w:val="hybridMultilevel"/>
    <w:tmpl w:val="A7EA34F0"/>
    <w:lvl w:ilvl="0" w:tplc="198A36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79361D0"/>
    <w:multiLevelType w:val="hybridMultilevel"/>
    <w:tmpl w:val="A05A49E6"/>
    <w:lvl w:ilvl="0" w:tplc="E9BEA53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9427970"/>
    <w:multiLevelType w:val="hybridMultilevel"/>
    <w:tmpl w:val="69EC067A"/>
    <w:lvl w:ilvl="0" w:tplc="D88E72D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D79303D"/>
    <w:multiLevelType w:val="hybridMultilevel"/>
    <w:tmpl w:val="880E128C"/>
    <w:lvl w:ilvl="0" w:tplc="E94247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9EED0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AEDB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91653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F3A4B3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7644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3CA62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02750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D6AF8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22B52F1"/>
    <w:multiLevelType w:val="hybridMultilevel"/>
    <w:tmpl w:val="5A10743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B22ACE"/>
    <w:multiLevelType w:val="hybridMultilevel"/>
    <w:tmpl w:val="D744EEE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E67118"/>
    <w:multiLevelType w:val="hybridMultilevel"/>
    <w:tmpl w:val="03D206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AC1FF1"/>
    <w:multiLevelType w:val="hybridMultilevel"/>
    <w:tmpl w:val="1368C23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6"/>
  </w:num>
  <w:num w:numId="3">
    <w:abstractNumId w:val="9"/>
  </w:num>
  <w:num w:numId="4">
    <w:abstractNumId w:val="7"/>
  </w:num>
  <w:num w:numId="5">
    <w:abstractNumId w:val="4"/>
  </w:num>
  <w:num w:numId="6">
    <w:abstractNumId w:val="17"/>
  </w:num>
  <w:num w:numId="7">
    <w:abstractNumId w:val="12"/>
  </w:num>
  <w:num w:numId="8">
    <w:abstractNumId w:val="18"/>
  </w:num>
  <w:num w:numId="9">
    <w:abstractNumId w:val="5"/>
  </w:num>
  <w:num w:numId="10">
    <w:abstractNumId w:val="13"/>
  </w:num>
  <w:num w:numId="11">
    <w:abstractNumId w:val="20"/>
  </w:num>
  <w:num w:numId="12">
    <w:abstractNumId w:val="19"/>
  </w:num>
  <w:num w:numId="13">
    <w:abstractNumId w:val="2"/>
  </w:num>
  <w:num w:numId="14">
    <w:abstractNumId w:val="14"/>
  </w:num>
  <w:num w:numId="15">
    <w:abstractNumId w:val="3"/>
  </w:num>
  <w:num w:numId="16">
    <w:abstractNumId w:val="8"/>
  </w:num>
  <w:num w:numId="17">
    <w:abstractNumId w:val="23"/>
  </w:num>
  <w:num w:numId="18">
    <w:abstractNumId w:val="15"/>
  </w:num>
  <w:num w:numId="19">
    <w:abstractNumId w:val="21"/>
  </w:num>
  <w:num w:numId="20">
    <w:abstractNumId w:val="24"/>
  </w:num>
  <w:num w:numId="21">
    <w:abstractNumId w:val="10"/>
  </w:num>
  <w:num w:numId="22">
    <w:abstractNumId w:val="6"/>
  </w:num>
  <w:num w:numId="23">
    <w:abstractNumId w:val="0"/>
  </w:num>
  <w:num w:numId="24">
    <w:abstractNumId w:val="22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mirrorMargin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zU2NbGwMDQ3NbdU0lEKTi0uzszPAykwqgUABUjDYiwAAAA="/>
  </w:docVars>
  <w:rsids>
    <w:rsidRoot w:val="00D43586"/>
    <w:rsid w:val="000A5802"/>
    <w:rsid w:val="000A7AF3"/>
    <w:rsid w:val="00125A2F"/>
    <w:rsid w:val="001351A0"/>
    <w:rsid w:val="00182D5F"/>
    <w:rsid w:val="001879F4"/>
    <w:rsid w:val="001D62D5"/>
    <w:rsid w:val="00346B1B"/>
    <w:rsid w:val="003A4948"/>
    <w:rsid w:val="003F11E5"/>
    <w:rsid w:val="004009F1"/>
    <w:rsid w:val="0058383B"/>
    <w:rsid w:val="00720606"/>
    <w:rsid w:val="00781D2E"/>
    <w:rsid w:val="007A0009"/>
    <w:rsid w:val="007D53F1"/>
    <w:rsid w:val="007E2D73"/>
    <w:rsid w:val="008A5F2C"/>
    <w:rsid w:val="008A6D3C"/>
    <w:rsid w:val="009647C7"/>
    <w:rsid w:val="00990066"/>
    <w:rsid w:val="009C58C9"/>
    <w:rsid w:val="009D4F25"/>
    <w:rsid w:val="00A22C90"/>
    <w:rsid w:val="00C301ED"/>
    <w:rsid w:val="00C6369C"/>
    <w:rsid w:val="00CC4803"/>
    <w:rsid w:val="00CE2F36"/>
    <w:rsid w:val="00D24B33"/>
    <w:rsid w:val="00D43586"/>
    <w:rsid w:val="00D7209E"/>
    <w:rsid w:val="00DB34FE"/>
    <w:rsid w:val="00E243BE"/>
    <w:rsid w:val="00E942E2"/>
    <w:rsid w:val="00FC4124"/>
    <w:rsid w:val="00FD0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1CE7A"/>
  <w15:chartTrackingRefBased/>
  <w15:docId w15:val="{0E986AE1-674D-4782-8614-F52DE3FC7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25A2F"/>
    <w:pPr>
      <w:spacing w:after="120" w:line="300" w:lineRule="auto"/>
      <w:jc w:val="both"/>
    </w:pPr>
    <w:rPr>
      <w:rFonts w:ascii="Century Gothic" w:hAnsi="Century Gothic"/>
      <w:sz w:val="20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879F4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125A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5A2F"/>
  </w:style>
  <w:style w:type="paragraph" w:styleId="Stopka">
    <w:name w:val="footer"/>
    <w:basedOn w:val="Normalny"/>
    <w:link w:val="StopkaZnak"/>
    <w:uiPriority w:val="99"/>
    <w:unhideWhenUsed/>
    <w:rsid w:val="00125A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5A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07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66323">
          <w:marLeft w:val="85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7600">
          <w:marLeft w:val="85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7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25103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424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0189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3357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6517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048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7138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69809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25606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5420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059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3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22386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 Kasprzyk</dc:creator>
  <cp:keywords/>
  <dc:description/>
  <cp:lastModifiedBy>Użytkownik systemu Windows</cp:lastModifiedBy>
  <cp:revision>2</cp:revision>
  <dcterms:created xsi:type="dcterms:W3CDTF">2023-01-10T08:44:00Z</dcterms:created>
  <dcterms:modified xsi:type="dcterms:W3CDTF">2023-01-10T08:44:00Z</dcterms:modified>
</cp:coreProperties>
</file>